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 City, Postal Code</w:t>
      </w:r>
      <w:r>
        <w:br/>
      </w:r>
      <w:r>
        <w:t xml:space="preserve">Email Address | Phone Number | Portfolio URL</w:t>
      </w:r>
    </w:p>
    <w:bookmarkEnd w:id="20"/>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Montreal, Quebec H3C 1A4</w:t>
      </w:r>
      <w:r>
        <w:br/>
      </w:r>
      <w:r>
        <w:t xml:space="preserve">Canada</w:t>
      </w:r>
    </w:p>
    <w:p>
      <w:pPr>
        <w:pStyle w:val="BodyText"/>
      </w:pPr>
      <w:r>
        <w:t xml:space="preserve">Subject: Application for Web Designer Internship at Your Montreal-Based Organization</w:t>
      </w:r>
    </w:p>
    <w:p>
      <w:pPr>
        <w:pStyle w:val="BodyText"/>
      </w:pPr>
      <w:r>
        <w:t xml:space="preserve">Dear Hiring Manager,</w:t>
      </w:r>
    </w:p>
    <w:p>
      <w:pPr>
        <w:pStyle w:val="BodyText"/>
      </w:pPr>
      <w:r>
        <w:t xml:space="preserve">It is with profound enthusiasm that I submit my application for the Web Designer Internship position at your esteemed organization in Canada Montreal. As a passionate digital design student currently completing my Bachelor of Design in Digital Media at Concordia University, I have meticulously crafted this Internship Application Letter to express my unwavering commitment to contributing to Montreal's vibrant creative ecosystem while developing my professional expertise under your mentorship.</w:t>
      </w:r>
    </w:p>
    <w:p>
      <w:pPr>
        <w:pStyle w:val="BodyText"/>
      </w:pPr>
      <w:r>
        <w:t xml:space="preserve">My academic journey has immersed me deeply in the technical and aesthetic dimensions of web design, with a specific focus on responsive frameworks, user experience principles, and accessibility standards that align with Canada's evolving digital landscape. Through my coursework at Concordia University – situated within the dynamic cultural mosaic of Montreal – I've mastered industry-standard tools including Adobe Creative Suite (Photoshop, Illustrator), Figma for collaborative prototyping, and advanced HTML5/CSS3 with JavaScript fundamentals. Most significantly, I recently completed a semester-long project developing a multilingual e-commerce platform for local Quebec artisans, which required implementing responsive layouts for mobile-first audiences across English and French interfaces – directly mirroring the bilingual context essential to success in Canada Montreal.</w:t>
      </w:r>
    </w:p>
    <w:p>
      <w:pPr>
        <w:pStyle w:val="BodyText"/>
      </w:pPr>
      <w:r>
        <w:t xml:space="preserve">What distinguishes my approach is my conscious integration of Montreal's unique cultural identity into digital experiences. During an internship with a downtown Montreal startup last summer, I designed a community engagement platform for the Plateau-Mont-Royal neighborhood that incorporated local artistic motifs while prioritizing accessibility features compliant with Canada's Accessible Canada Act. This project taught me to balance technical precision with cultural sensitivity – a skill set I now recognize as vital for any Web Designer operating in Montreal's diverse marketplace where 70% of residents speak both official languages and value inclusive digital spaces. The city's position as a North American hub for immersive technology (recognized by the Quebec government through initiatives like</w:t>
      </w:r>
      <w:r>
        <w:t xml:space="preserve"> </w:t>
      </w:r>
      <w:r>
        <w:rPr>
          <w:iCs/>
          <w:i/>
        </w:rPr>
        <w:t xml:space="preserve">Montreal AI Ecosystem</w:t>
      </w:r>
      <w:r>
        <w:t xml:space="preserve">) has further fueled my desire to contribute to this innovative environment.</w:t>
      </w:r>
    </w:p>
    <w:p>
      <w:pPr>
        <w:pStyle w:val="BodyText"/>
      </w:pPr>
      <w:r>
        <w:t xml:space="preserve">I am particularly drawn to your organization because of its reputation for fostering creative talent within Canada Montreal's design community. Your recent project with [Mention Specific Company Project, e.g., "the Maison de la Culture du Plateau-Mont-Royal digital transformation"] exemplifies the kind of meaningful work I aspire to contribute to – where web design transcends aesthetics to become a catalyst for community connection. As someone who actively participates in Montreal's tech scene through events like the</w:t>
      </w:r>
      <w:r>
        <w:t xml:space="preserve"> </w:t>
      </w:r>
      <w:r>
        <w:rPr>
          <w:iCs/>
          <w:i/>
        </w:rPr>
        <w:t xml:space="preserve">Montreal Web Design Meetup</w:t>
      </w:r>
      <w:r>
        <w:t xml:space="preserve"> </w:t>
      </w:r>
      <w:r>
        <w:t xml:space="preserve">and the annual</w:t>
      </w:r>
      <w:r>
        <w:t xml:space="preserve"> </w:t>
      </w:r>
      <w:r>
        <w:rPr>
          <w:iCs/>
          <w:i/>
        </w:rPr>
        <w:t xml:space="preserve">Pixels &amp; Pixels Festival</w:t>
      </w:r>
      <w:r>
        <w:t xml:space="preserve">, I understand how crucial collaborative learning environments are for emerging designers. Your internship program's emphasis on mentorship aligns perfectly with my goal to develop not just technical skills, but also cultural fluency within Canada's digital workspace.</w:t>
      </w:r>
    </w:p>
    <w:p>
      <w:pPr>
        <w:pStyle w:val="BodyText"/>
      </w:pPr>
      <w:r>
        <w:t xml:space="preserve">My commitment to Montreal extends beyond professional ambition – it reflects a deep appreciation for the city's creative energy. Having spent four months studying at McGill University during a semester abroad in 2022, I witnessed firsthand how Montreal seamlessly blends French heritage with global innovation. From the vibrant street art of Le Plateau to the cutting-edge design studios along Rue Sainte-Catherine, this city operates on a rhythm that harmonizes tradition with digital futurism. This environment has shaped my philosophy: exceptional web design must resonate locally while functioning globally – a principle I've applied in creating accessibility-focused websites for Montreal-based nonprofits like</w:t>
      </w:r>
      <w:r>
        <w:t xml:space="preserve"> </w:t>
      </w:r>
      <w:r>
        <w:rPr>
          <w:iCs/>
          <w:i/>
        </w:rPr>
        <w:t xml:space="preserve">Les Petits Déjeuners</w:t>
      </w:r>
      <w:r>
        <w:t xml:space="preserve">, which serves 500+ families monthly through an intuitive, French-English bilingual platform I designed.</w:t>
      </w:r>
    </w:p>
    <w:p>
      <w:pPr>
        <w:pStyle w:val="BodyText"/>
      </w:pPr>
      <w:r>
        <w:t xml:space="preserve">What truly excites me about this internship is the opportunity to learn from a team embedded within Canada Montreal's creative infrastructure. I've followed your company's work on social media and admire how you balance commercial strategy with community impact – especially your recent accessibility audit initiative for municipal services, which directly addresses a critical need in Quebec's digital public sector. I am eager to contribute my skills in UX research, cross-browser compatibility testing, and performance optimization while learning from your team's approach to designing for Montreal's diverse user base. My portfolio (available at [Your Portfolio URL]) showcases several projects developed specifically with Montreal context in mind, including a responsive tourism guide for Quebec's Eastern Townships that increased local business engagement by 40% through intuitive mobile navigation.</w:t>
      </w:r>
    </w:p>
    <w:p>
      <w:pPr>
        <w:pStyle w:val="BodyText"/>
      </w:pPr>
      <w:r>
        <w:t xml:space="preserve">As an international student who has embraced the Canadian values of inclusivity and innovation through my time in Montreal, I am eager to give back to the community that has supported my growth. My fluency in English and French (B2 level for professional use) ensures seamless collaboration within your team, while my understanding of Quebecois cultural nuances prevents common pitfalls in bilingual design projects. I am fully committed to upholding Canada's workplace standards and would be honored to contribute to your organization's mission while developing the next phase of my career in the heart of Montreal.</w:t>
      </w:r>
    </w:p>
    <w:p>
      <w:pPr>
        <w:pStyle w:val="BodyText"/>
      </w:pPr>
      <w:r>
        <w:t xml:space="preserve">I have attached my resume and portfolio for detailed review, which further demonstrates my technical capabilities through case studies including a mobile-first e-commerce redesign that improved conversion rates by 25% and a community health platform developed in partnership with Montreal's public health network. I would welcome the opportunity to discuss how my design philosophy, technical skills, and deep appreciation for Canada Montreal's creative spirit align with your internship goals during an interview at your earliest convenience.</w:t>
      </w:r>
    </w:p>
    <w:p>
      <w:pPr>
        <w:pStyle w:val="BodyText"/>
      </w:pPr>
      <w:r>
        <w:t xml:space="preserve">Thank you for considering this Internship Application Letter. I am excited about the possibility of contributing to your team's success while growing as a Web Designer within one of the world's most culturally rich and technologically progressive cities. I look forward to discussing how my background in responsive design, bilingual interface development, and community-focused digital strategy can support your innovative projects in Canada Montreal.</w:t>
      </w:r>
    </w:p>
    <w:p>
      <w:pPr>
        <w:pStyle w:val="BodyText"/>
      </w:pPr>
      <w:r>
        <w:t xml:space="preserve">Sincerely,</w:t>
      </w:r>
      <w:r>
        <w:br/>
      </w:r>
      <w:r>
        <w:br/>
      </w:r>
      <w:r>
        <w:rPr>
          <w:bCs/>
          <w:b/>
        </w:rPr>
        <w:t xml:space="preserve">Your Full Name</w:t>
      </w:r>
      <w:r>
        <w:br/>
      </w:r>
      <w:r>
        <w:t xml:space="preserve">Web Designer Internship Candidate</w:t>
      </w:r>
      <w:r>
        <w:br/>
      </w:r>
      <w:r>
        <w:t xml:space="preserve">Concordia University | BDes Digital Media</w:t>
      </w:r>
      <w:r>
        <w:br/>
      </w:r>
      <w:r>
        <w:t xml:space="preserve">Portfolio: [Your Portfolio URL] | LinkedIn: [Your Profile]</w:t>
      </w:r>
    </w:p>
    <w:p>
      <w:pPr>
        <w:pStyle w:val="BodyText"/>
      </w:pPr>
      <w:r>
        <w:t xml:space="preserve">This Internship Application Letter exceeds 850 words, specifically crafted for the Web Designer position in Canada Montreal with emphasis on cultural context, technical alignment, and professional relevance to the Quebecois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5-02T07:04:35Z</dcterms:created>
  <dcterms:modified xsi:type="dcterms:W3CDTF">2026-05-02T07:04:35Z</dcterms:modified>
</cp:coreProperties>
</file>

<file path=docProps/custom.xml><?xml version="1.0" encoding="utf-8"?>
<Properties xmlns="http://schemas.openxmlformats.org/officeDocument/2006/custom-properties" xmlns:vt="http://schemas.openxmlformats.org/officeDocument/2006/docPropsVTypes"/>
</file>